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se you are at a party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among them, there may exist one celebrity. The definition of a celebrity is that all the other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people know the celebrity, but the celebrity does not know any of them.</w:t>
      </w:r>
    </w:p>
    <w:p>
      <w:pPr>
        <w:pStyle w:val="BodyText"/>
      </w:pPr>
      <w:r>
        <w:t xml:space="preserve">Now you want to find out who the celebrity is or verify that there is not one. You are only allowed to ask questions like: "Hi, A. Do you know B?" to get information about whether A knows B. You need to find out the celebrity (or verify there is not one) by asking as few questions as possible (in the asymptotic sense).</w:t>
      </w:r>
    </w:p>
    <w:p>
      <w:pPr>
        <w:pStyle w:val="BodyText"/>
      </w:pPr>
      <w:r>
        <w:t xml:space="preserve">You are given a helper function</w:t>
      </w:r>
      <w:r>
        <w:t xml:space="preserve"> </w:t>
      </w:r>
      <w:r>
        <w:rPr>
          <w:rStyle w:val="VerbatimChar"/>
        </w:rPr>
        <w:t xml:space="preserve">bool knows(a, b)</w:t>
      </w:r>
      <w:r>
        <w:t xml:space="preserve"> </w:t>
      </w:r>
      <w:r>
        <w:t xml:space="preserve">that tells you wh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</w:t>
      </w:r>
      <w:r>
        <w:t xml:space="preserve"> </w:t>
      </w:r>
      <w:r>
        <w:rPr>
          <w:rStyle w:val="VerbatimChar"/>
        </w:rPr>
        <w:t xml:space="preserve">b</w:t>
      </w:r>
      <w:r>
        <w:t xml:space="preserve">. Implement a function</w:t>
      </w:r>
      <w:r>
        <w:t xml:space="preserve"> </w:t>
      </w:r>
      <w:r>
        <w:rPr>
          <w:rStyle w:val="VerbatimChar"/>
        </w:rPr>
        <w:t xml:space="preserve">int findCelebrity(n)</w:t>
      </w:r>
      <w:r>
        <w:t xml:space="preserve">. There will be exactly one celebrity if they are at the part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celebrity's label if there is a celebrity at the party</w:t>
      </w:r>
      <w:r>
        <w:t xml:space="preserve">. If there is no celebrity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44800" cy="184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1/19/g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1,0],[0,1,0],[1,1,1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re are three persons labeled with 0, 1 and 2. graph[i][j] = 1 means person i knows person j, otherwise graph[i][j] = 0 means person i does not know person j. The celebrity is the person labeled as 1 because both 0 and 2 know him but 1 does not know anybod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44800" cy="184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1/19/g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0,1],[1,1,0],[0,1,1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is no celebrit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aph.length == graph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aph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aph[i][i] ==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the maximum number of allowed calls to the API</w:t>
      </w:r>
      <w:r>
        <w:t xml:space="preserve"> </w:t>
      </w:r>
      <w:r>
        <w:rPr>
          <w:rStyle w:val="VerbatimChar"/>
        </w:rPr>
        <w:t xml:space="preserve">know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 * n</w:t>
      </w:r>
      <w:r>
        <w:t xml:space="preserve">, could you find a solution without exceeding the maximum number of cal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0Z</dcterms:created>
  <dcterms:modified xsi:type="dcterms:W3CDTF">2024-03-25T1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